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08B9" w:rsidRDefault="00751478">
      <w:pPr>
        <w:pStyle w:val="a4"/>
      </w:pPr>
      <w:bookmarkStart w:id="0" w:name="_GoBack"/>
      <w:bookmarkEnd w:id="0"/>
      <w:r>
        <w:t>Презентация к этапу 5 индивидуального проекта</w:t>
      </w:r>
    </w:p>
    <w:p w:rsidR="000B08B9" w:rsidRDefault="00751478">
      <w:pPr>
        <w:pStyle w:val="Author"/>
      </w:pPr>
      <w:r>
        <w:t>Бабина Ю.О.</w:t>
      </w:r>
    </w:p>
    <w:p w:rsidR="000B08B9" w:rsidRDefault="00751478">
      <w:pPr>
        <w:pStyle w:val="1"/>
      </w:pPr>
      <w:bookmarkStart w:id="1" w:name="цель-работы"/>
      <w:r>
        <w:t>Цель работы</w:t>
      </w:r>
    </w:p>
    <w:p w:rsidR="000B08B9" w:rsidRDefault="00751478">
      <w:pPr>
        <w:pStyle w:val="FirstParagraph"/>
      </w:pPr>
      <w:r>
        <w:t>Добавить к сайту все остальные элементы. Сделать пост по прошедшей неделе. Добавить пост на тему: языки научного программирования.</w:t>
      </w:r>
    </w:p>
    <w:p w:rsidR="000B08B9" w:rsidRDefault="00751478">
      <w:pPr>
        <w:pStyle w:val="1"/>
      </w:pPr>
      <w:bookmarkStart w:id="2" w:name="ход-работы"/>
      <w:bookmarkEnd w:id="1"/>
      <w:r>
        <w:t>Ход работы</w:t>
      </w:r>
    </w:p>
    <w:p w:rsidR="000B08B9" w:rsidRDefault="00751478">
      <w:pPr>
        <w:pStyle w:val="2"/>
      </w:pPr>
      <w:bookmarkStart w:id="3" w:name="работа-с-разделом-projects"/>
      <w:r>
        <w:t>Работа с разделом “Projects”</w:t>
      </w:r>
    </w:p>
    <w:p w:rsidR="000B08B9" w:rsidRDefault="0075147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4070322"/>
            <wp:effectExtent l="0" t="0" r="0" b="0"/>
            <wp:docPr id="22" name="Picture" descr="разметка файла с проект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рис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8B9" w:rsidRDefault="00751478">
      <w:pPr>
        <w:pStyle w:val="ImageCaption"/>
      </w:pPr>
      <w:r>
        <w:t>разметка файла с проектами</w:t>
      </w:r>
    </w:p>
    <w:p w:rsidR="000B08B9" w:rsidRDefault="0075147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3709821"/>
            <wp:effectExtent l="0" t="0" r="0" b="0"/>
            <wp:docPr id="25" name="Picture" descr="разметка презент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рис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8B9" w:rsidRDefault="00751478">
      <w:pPr>
        <w:pStyle w:val="ImageCaption"/>
      </w:pPr>
      <w:r>
        <w:t>разметка презентации</w:t>
      </w:r>
    </w:p>
    <w:p w:rsidR="000B08B9" w:rsidRDefault="0075147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760163"/>
            <wp:effectExtent l="0" t="0" r="0" b="0"/>
            <wp:docPr id="28" name="Picture" descr="отображение раздела с проект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рис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8B9" w:rsidRDefault="00751478">
      <w:pPr>
        <w:pStyle w:val="ImageCaption"/>
      </w:pPr>
      <w:r>
        <w:t>отображение раздела с проектами</w:t>
      </w:r>
    </w:p>
    <w:p w:rsidR="000B08B9" w:rsidRDefault="0075147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2502898"/>
            <wp:effectExtent l="0" t="0" r="0" b="0"/>
            <wp:docPr id="31" name="Picture" descr="отображение презент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рис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8B9" w:rsidRDefault="00751478">
      <w:pPr>
        <w:pStyle w:val="ImageCaption"/>
      </w:pPr>
      <w:r>
        <w:t>отображение презентации</w:t>
      </w:r>
    </w:p>
    <w:p w:rsidR="000B08B9" w:rsidRDefault="00751478">
      <w:pPr>
        <w:pStyle w:val="2"/>
      </w:pPr>
      <w:bookmarkStart w:id="4" w:name="создание-поста"/>
      <w:bookmarkEnd w:id="3"/>
      <w:r>
        <w:t>Создание поста</w:t>
      </w:r>
    </w:p>
    <w:p w:rsidR="000B08B9" w:rsidRDefault="00751478">
      <w:pPr>
        <w:pStyle w:val="FirstParagraph"/>
      </w:pPr>
      <w:r>
        <w:t>Сделаем пост по прошедшей неделе. Для этого воспользуемся следующей командой:</w:t>
      </w:r>
    </w:p>
    <w:p w:rsidR="000B08B9" w:rsidRDefault="00751478">
      <w:pPr>
        <w:pStyle w:val="SourceCode"/>
      </w:pPr>
      <w:r>
        <w:rPr>
          <w:rStyle w:val="VerbatimChar"/>
        </w:rPr>
        <w:t>hugo new post/&lt;название поста с расширением md&gt;</w:t>
      </w:r>
    </w:p>
    <w:p w:rsidR="000B08B9" w:rsidRDefault="0075147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440043"/>
            <wp:effectExtent l="0" t="0" r="0" b="0"/>
            <wp:docPr id="35" name="Picture" descr="разметка по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рис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8B9" w:rsidRDefault="00751478">
      <w:pPr>
        <w:pStyle w:val="ImageCaption"/>
      </w:pPr>
      <w:r>
        <w:t>раз</w:t>
      </w:r>
      <w:r>
        <w:t>метка поста</w:t>
      </w:r>
    </w:p>
    <w:p w:rsidR="000B08B9" w:rsidRDefault="00751478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1433275"/>
            <wp:effectExtent l="0" t="0" r="0" b="0"/>
            <wp:docPr id="38" name="Picture" descr="вид поста о прошедшей нед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рис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8B9" w:rsidRDefault="00751478">
      <w:pPr>
        <w:pStyle w:val="ImageCaption"/>
      </w:pPr>
      <w:r>
        <w:t>вид поста о прошедшей неделе</w:t>
      </w:r>
    </w:p>
    <w:p w:rsidR="000B08B9" w:rsidRDefault="00751478">
      <w:pPr>
        <w:pStyle w:val="a0"/>
      </w:pPr>
      <w:r>
        <w:t>Аналогичным способом добавим пост на тему: язык научного программирования.</w:t>
      </w:r>
    </w:p>
    <w:p w:rsidR="000B08B9" w:rsidRDefault="00751478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1261392"/>
            <wp:effectExtent l="0" t="0" r="0" b="0"/>
            <wp:docPr id="41" name="Picture" descr="вид поста о научных языках прогр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рис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B08B9" w:rsidRDefault="00751478">
      <w:pPr>
        <w:pStyle w:val="ImageCaption"/>
      </w:pPr>
      <w:r>
        <w:t>вид поста о научных языках программирования</w:t>
      </w:r>
    </w:p>
    <w:p w:rsidR="000B08B9" w:rsidRDefault="00751478">
      <w:pPr>
        <w:pStyle w:val="1"/>
      </w:pPr>
      <w:bookmarkStart w:id="5" w:name="вывод"/>
      <w:bookmarkEnd w:id="2"/>
      <w:bookmarkEnd w:id="4"/>
      <w:r>
        <w:t>Вывод</w:t>
      </w:r>
    </w:p>
    <w:p w:rsidR="000B08B9" w:rsidRDefault="00751478">
      <w:pPr>
        <w:pStyle w:val="FirstParagraph"/>
      </w:pPr>
      <w:r>
        <w:t>В ходе выполнения данной работы я выполнила пятый этап индивидуального проекта.</w:t>
      </w:r>
      <w:bookmarkEnd w:id="5"/>
    </w:p>
    <w:sectPr w:rsidR="000B08B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1478" w:rsidRDefault="00751478">
      <w:pPr>
        <w:spacing w:after="0"/>
      </w:pPr>
      <w:r>
        <w:separator/>
      </w:r>
    </w:p>
  </w:endnote>
  <w:endnote w:type="continuationSeparator" w:id="0">
    <w:p w:rsidR="00751478" w:rsidRDefault="007514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1478" w:rsidRDefault="00751478">
      <w:r>
        <w:separator/>
      </w:r>
    </w:p>
  </w:footnote>
  <w:footnote w:type="continuationSeparator" w:id="0">
    <w:p w:rsidR="00751478" w:rsidRDefault="007514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3A0A7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B08B9"/>
    <w:rsid w:val="000B08B9"/>
    <w:rsid w:val="005251A5"/>
    <w:rsid w:val="007514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9BC7288-9906-4D78-909D-DD37F4FB7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11</Words>
  <Characters>638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езентация к этапу 5 индивидуального проекта</vt:lpstr>
    </vt:vector>
  </TitlesOfParts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этапу 5 индивидуального проекта</dc:title>
  <dc:creator>Бабина Ю.О.</dc:creator>
  <cp:keywords/>
  <cp:lastModifiedBy>2020</cp:lastModifiedBy>
  <cp:revision>2</cp:revision>
  <dcterms:created xsi:type="dcterms:W3CDTF">2022-05-26T21:40:00Z</dcterms:created>
  <dcterms:modified xsi:type="dcterms:W3CDTF">2022-05-26T21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